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a7"/>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7145798D" w:rsidR="007434F8" w:rsidRDefault="001D21FF" w:rsidP="007434F8">
            <w:pPr>
              <w:rPr>
                <w:lang w:val="en-US" w:eastAsia="zh-CN"/>
              </w:rPr>
            </w:pPr>
            <w:r>
              <w:rPr>
                <w:rFonts w:hint="eastAsia"/>
                <w:lang w:val="en-US" w:eastAsia="zh-CN"/>
              </w:rPr>
              <w:t>J</w:t>
            </w:r>
            <w:r>
              <w:rPr>
                <w:lang w:val="en-US" w:eastAsia="zh-CN"/>
              </w:rPr>
              <w:t>inkai Fan</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75B4326B" w:rsidR="00D5745A" w:rsidRDefault="001D21FF" w:rsidP="007434F8">
            <w:pPr>
              <w:rPr>
                <w:lang w:val="en-US"/>
              </w:rPr>
            </w:pPr>
            <w:r>
              <w:rPr>
                <w:rFonts w:hint="eastAsia"/>
                <w:lang w:val="en-US"/>
              </w:rPr>
              <w:t>D</w:t>
            </w:r>
            <w:r>
              <w:rPr>
                <w:lang w:val="en-US"/>
              </w:rPr>
              <w:t>avid deMontigny, Gina MacPherson</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5254B038" w:rsidR="007434F8" w:rsidRDefault="001D21FF" w:rsidP="007434F8">
            <w:pPr>
              <w:rPr>
                <w:lang w:val="en-US"/>
              </w:rPr>
            </w:pPr>
            <w:r>
              <w:rPr>
                <w:rFonts w:hint="eastAsia"/>
                <w:lang w:val="en-US"/>
              </w:rPr>
              <w:t>S</w:t>
            </w:r>
            <w:r>
              <w:rPr>
                <w:lang w:val="en-US"/>
              </w:rPr>
              <w:t>ept 20, 2019</w:t>
            </w:r>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a7"/>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2D2828"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58F95A42" w:rsidR="00000467" w:rsidRDefault="002D2828"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75399F">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5B67BF10" w14:textId="361DC3BF" w:rsidR="00037EAE" w:rsidRDefault="00037EAE" w:rsidP="0087181B">
            <w:pPr>
              <w:spacing w:before="60" w:after="60"/>
              <w:rPr>
                <w:lang w:val="en-US"/>
              </w:rPr>
            </w:pPr>
            <w:r>
              <w:rPr>
                <w:rFonts w:hint="eastAsia"/>
                <w:lang w:val="en-US"/>
              </w:rPr>
              <w:t>O</w:t>
            </w:r>
            <w:r>
              <w:rPr>
                <w:lang w:val="en-US"/>
              </w:rPr>
              <w:t>BA community gives ideas.</w:t>
            </w:r>
          </w:p>
          <w:p w14:paraId="2EEB425E" w14:textId="77777777" w:rsidR="00037EAE" w:rsidRDefault="00037EAE" w:rsidP="0087181B">
            <w:pPr>
              <w:spacing w:before="60" w:after="60"/>
              <w:rPr>
                <w:lang w:val="en-US"/>
              </w:rPr>
            </w:pPr>
          </w:p>
          <w:p w14:paraId="76CD6AA1" w14:textId="125DCAAC" w:rsidR="00000467" w:rsidRDefault="00037EAE" w:rsidP="0087181B">
            <w:pPr>
              <w:spacing w:before="60" w:after="60"/>
              <w:rPr>
                <w:lang w:val="en-US"/>
              </w:rPr>
            </w:pPr>
            <w:r>
              <w:rPr>
                <w:lang w:val="en-US"/>
              </w:rPr>
              <w:t>No clue if the accreditation team like it or not.</w:t>
            </w:r>
          </w:p>
          <w:p w14:paraId="3334D6A4" w14:textId="77777777" w:rsidR="00037EAE" w:rsidRDefault="00037EAE" w:rsidP="0087181B">
            <w:pPr>
              <w:spacing w:before="60" w:after="60"/>
              <w:rPr>
                <w:lang w:val="en-US"/>
              </w:rPr>
            </w:pPr>
          </w:p>
          <w:p w14:paraId="5CABECE9" w14:textId="0D1B2739" w:rsidR="00037EAE" w:rsidRDefault="00037EAE" w:rsidP="0087181B">
            <w:pPr>
              <w:spacing w:before="60" w:after="60"/>
              <w:rPr>
                <w:lang w:val="en-US"/>
              </w:rPr>
            </w:pPr>
            <w:r>
              <w:rPr>
                <w:rFonts w:hint="eastAsia"/>
                <w:lang w:val="en-US"/>
              </w:rPr>
              <w:t>W</w:t>
            </w:r>
            <w:r>
              <w:rPr>
                <w:lang w:val="en-US"/>
              </w:rPr>
              <w:t>e have visitors, we can know if it works or not.</w:t>
            </w:r>
          </w:p>
          <w:p w14:paraId="65BC80C9" w14:textId="77777777" w:rsidR="00037EAE" w:rsidRDefault="00037EAE" w:rsidP="0087181B">
            <w:pPr>
              <w:spacing w:before="60" w:after="60"/>
              <w:rPr>
                <w:lang w:val="en-US"/>
              </w:rPr>
            </w:pPr>
          </w:p>
          <w:p w14:paraId="282B4BC7" w14:textId="5D919C15" w:rsidR="00037EAE" w:rsidRDefault="00037EAE" w:rsidP="0087181B">
            <w:pPr>
              <w:spacing w:before="60" w:after="60"/>
              <w:rPr>
                <w:lang w:val="en-US"/>
              </w:rPr>
            </w:pPr>
            <w:r>
              <w:rPr>
                <w:rFonts w:hint="eastAsia"/>
                <w:lang w:val="en-US"/>
              </w:rPr>
              <w:t>A</w:t>
            </w:r>
            <w:r>
              <w:rPr>
                <w:lang w:val="en-US"/>
              </w:rPr>
              <w:t>dopting the thing we like and create the new thing depending on accreditation circle.</w:t>
            </w:r>
          </w:p>
        </w:tc>
      </w:tr>
      <w:tr w:rsidR="00000467" w14:paraId="25721765" w14:textId="77777777" w:rsidTr="00CB017A">
        <w:tc>
          <w:tcPr>
            <w:tcW w:w="3050" w:type="dxa"/>
            <w:gridSpan w:val="8"/>
            <w:shd w:val="clear" w:color="auto" w:fill="F2F2F2" w:themeFill="background1" w:themeFillShade="F2"/>
          </w:tcPr>
          <w:p w14:paraId="4D2B3AD8" w14:textId="6B9C97C2" w:rsidR="00000467" w:rsidRPr="00000467" w:rsidRDefault="002D2828"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75399F">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377A3308" w14:textId="77777777" w:rsidR="00000467" w:rsidRDefault="00037EAE" w:rsidP="0087181B">
            <w:pPr>
              <w:spacing w:before="60" w:after="60"/>
              <w:rPr>
                <w:lang w:val="en-US"/>
              </w:rPr>
            </w:pPr>
            <w:r>
              <w:rPr>
                <w:rFonts w:hint="eastAsia"/>
                <w:lang w:val="en-US"/>
              </w:rPr>
              <w:t>W</w:t>
            </w:r>
            <w:r>
              <w:rPr>
                <w:lang w:val="en-US"/>
              </w:rPr>
              <w:t>e came up with our own ideas, new functionality:</w:t>
            </w:r>
          </w:p>
          <w:p w14:paraId="7024E814" w14:textId="77777777" w:rsidR="00037EAE" w:rsidRDefault="00037EAE" w:rsidP="0087181B">
            <w:pPr>
              <w:spacing w:before="60" w:after="60"/>
              <w:rPr>
                <w:lang w:val="en-US"/>
              </w:rPr>
            </w:pPr>
            <w:r>
              <w:rPr>
                <w:rFonts w:hint="eastAsia"/>
                <w:lang w:val="en-US"/>
              </w:rPr>
              <w:t>1</w:t>
            </w:r>
            <w:r>
              <w:rPr>
                <w:lang w:val="en-US"/>
              </w:rPr>
              <w:t>. We need to program re-map curriculum, and how do you teach equity.</w:t>
            </w:r>
          </w:p>
          <w:p w14:paraId="49D96055" w14:textId="77777777" w:rsidR="00037EAE" w:rsidRDefault="00037EAE" w:rsidP="0087181B">
            <w:pPr>
              <w:spacing w:before="60" w:after="60"/>
              <w:rPr>
                <w:lang w:val="en-US"/>
              </w:rPr>
            </w:pPr>
            <w:r>
              <w:rPr>
                <w:rFonts w:hint="eastAsia"/>
                <w:lang w:val="en-US"/>
              </w:rPr>
              <w:t>2</w:t>
            </w:r>
            <w:r>
              <w:rPr>
                <w:lang w:val="en-US"/>
              </w:rPr>
              <w:t>. Continue the improvement, collecting the data, catalog the data, analogy the data, once you get the data, you need to think what are you going to do with it, how do you use it to improve.</w:t>
            </w:r>
          </w:p>
          <w:p w14:paraId="624252DF" w14:textId="6FCB3CBB" w:rsidR="00037EAE" w:rsidRDefault="00037EAE" w:rsidP="0087181B">
            <w:pPr>
              <w:spacing w:before="60" w:after="60"/>
              <w:rPr>
                <w:lang w:val="en-US"/>
              </w:rPr>
            </w:pPr>
            <w:r>
              <w:rPr>
                <w:rFonts w:hint="eastAsia"/>
                <w:lang w:val="en-US"/>
              </w:rPr>
              <w:t>3</w:t>
            </w:r>
            <w:r>
              <w:rPr>
                <w:lang w:val="en-US"/>
              </w:rPr>
              <w:t>. Accreditation board will be back in Nov. 2021 for Software, Environmental, Industrial</w:t>
            </w:r>
          </w:p>
        </w:tc>
      </w:tr>
      <w:tr w:rsidR="00000467" w14:paraId="5BD341E7" w14:textId="77777777" w:rsidTr="00CB017A">
        <w:tc>
          <w:tcPr>
            <w:tcW w:w="3050" w:type="dxa"/>
            <w:gridSpan w:val="8"/>
            <w:shd w:val="clear" w:color="auto" w:fill="auto"/>
          </w:tcPr>
          <w:p w14:paraId="7869CF3F" w14:textId="706190F7" w:rsidR="00000467" w:rsidRPr="00000467" w:rsidRDefault="002D2828"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lastRenderedPageBreak/>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78ACA9A4" w14:textId="034E35A3" w:rsidR="007434F8" w:rsidRDefault="00037EAE" w:rsidP="0087181B">
            <w:pPr>
              <w:spacing w:before="60" w:after="60"/>
              <w:rPr>
                <w:lang w:val="en-US"/>
              </w:rPr>
            </w:pPr>
            <w:r>
              <w:rPr>
                <w:rFonts w:hint="eastAsia"/>
                <w:lang w:val="en-US"/>
              </w:rPr>
              <w:t>W</w:t>
            </w:r>
            <w:r>
              <w:rPr>
                <w:lang w:val="en-US"/>
              </w:rPr>
              <w:t>e have non-ENGG class</w:t>
            </w:r>
            <w:r w:rsidR="00790EA9">
              <w:rPr>
                <w:lang w:val="en-US"/>
              </w:rPr>
              <w:t>es</w:t>
            </w:r>
            <w:r>
              <w:rPr>
                <w:lang w:val="en-US"/>
              </w:rPr>
              <w:t>, we try to gather data from business, science, art classes, try to let professors collect data.</w:t>
            </w:r>
          </w:p>
          <w:p w14:paraId="260505BB" w14:textId="77777777" w:rsidR="00037EAE" w:rsidRDefault="00037EAE" w:rsidP="0087181B">
            <w:pPr>
              <w:spacing w:before="60" w:after="60"/>
              <w:rPr>
                <w:lang w:val="en-US"/>
              </w:rPr>
            </w:pPr>
            <w:r>
              <w:rPr>
                <w:rFonts w:hint="eastAsia"/>
                <w:lang w:val="en-US"/>
              </w:rPr>
              <w:t>W</w:t>
            </w:r>
            <w:r>
              <w:rPr>
                <w:lang w:val="en-US"/>
              </w:rPr>
              <w:t>ho represents committee? Program chair, lab instructors.</w:t>
            </w:r>
          </w:p>
          <w:p w14:paraId="1EDFEBF8" w14:textId="565F6DD2" w:rsidR="00037EAE" w:rsidRDefault="00037EAE" w:rsidP="0087181B">
            <w:pPr>
              <w:spacing w:before="60" w:after="60"/>
              <w:rPr>
                <w:lang w:val="en-US"/>
              </w:rPr>
            </w:pP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1AFDD0EB" w:rsidR="007434F8" w:rsidRDefault="00790EA9" w:rsidP="0087181B">
            <w:pPr>
              <w:spacing w:before="60" w:after="60"/>
              <w:rPr>
                <w:lang w:val="en-US"/>
              </w:rPr>
            </w:pPr>
            <w:r>
              <w:rPr>
                <w:rFonts w:hint="eastAsia"/>
                <w:lang w:val="en-US"/>
              </w:rPr>
              <w:t>I</w:t>
            </w:r>
            <w:r>
              <w:rPr>
                <w:lang w:val="en-US"/>
              </w:rPr>
              <w:t>t is hard to keep tracking or surveying alumni since the community can be sprea</w:t>
            </w:r>
            <w:r w:rsidR="008A2EE6">
              <w:rPr>
                <w:lang w:val="en-US"/>
              </w:rPr>
              <w:t xml:space="preserve">d </w:t>
            </w:r>
            <w:r>
              <w:rPr>
                <w:lang w:val="en-US"/>
              </w:rPr>
              <w:t xml:space="preserve">globally. Employees are easier to keep contacting </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7DBD9008" w:rsidR="007434F8" w:rsidRDefault="008A2EE6" w:rsidP="0087181B">
            <w:pPr>
              <w:spacing w:before="60" w:after="60"/>
              <w:rPr>
                <w:lang w:val="en-US"/>
              </w:rPr>
            </w:pPr>
            <w:r>
              <w:rPr>
                <w:rFonts w:hint="eastAsia"/>
                <w:lang w:val="en-US"/>
              </w:rPr>
              <w:t>A</w:t>
            </w:r>
            <w:r>
              <w:rPr>
                <w:lang w:val="en-US"/>
              </w:rPr>
              <w:t>ll documents are in 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F4EE759" w:rsidR="007434F8" w:rsidRDefault="00660401" w:rsidP="0087181B">
            <w:pPr>
              <w:spacing w:before="60" w:after="60"/>
              <w:rPr>
                <w:lang w:val="en-US"/>
              </w:rPr>
            </w:pPr>
            <w:r>
              <w:rPr>
                <w:rFonts w:hint="eastAsia"/>
                <w:lang w:val="en-US"/>
              </w:rPr>
              <w:t>I</w:t>
            </w:r>
            <w:r>
              <w:rPr>
                <w:lang w:val="en-US"/>
              </w:rPr>
              <w:t xml:space="preserve">ndicator. Not sure about this one. </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56772A3F" w:rsidR="00A83068" w:rsidRDefault="002D2828"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EndPr/>
              <w:sdtContent>
                <w:r w:rsidR="00660401">
                  <w:rPr>
                    <w:rFonts w:ascii="MS Gothic" w:eastAsia="MS Gothic" w:hAnsi="MS Gothic" w:hint="eastAsia"/>
                    <w:lang w:val="en-US"/>
                  </w:rPr>
                  <w:t>☒</w:t>
                </w:r>
              </w:sdtContent>
            </w:sdt>
            <w:r w:rsidR="00A83068">
              <w:rPr>
                <w:lang w:val="en-US"/>
              </w:rPr>
              <w:t xml:space="preserve"> To be private/secure</w:t>
            </w:r>
          </w:p>
          <w:p w14:paraId="1C448BA0" w14:textId="759BA40F" w:rsidR="00A83068" w:rsidRDefault="002D2828"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660401">
                  <w:rPr>
                    <w:rFonts w:ascii="MS Gothic" w:eastAsia="MS Gothic" w:hAnsi="MS Gothic" w:hint="eastAsia"/>
                    <w:lang w:val="en-US"/>
                  </w:rPr>
                  <w:t>☒</w:t>
                </w:r>
              </w:sdtContent>
            </w:sdt>
            <w:r w:rsidR="00A83068">
              <w:rPr>
                <w:lang w:val="en-US"/>
              </w:rPr>
              <w:t xml:space="preserve"> Open boundaries</w:t>
            </w:r>
          </w:p>
          <w:p w14:paraId="7386E22D" w14:textId="4AA589A1" w:rsidR="00A83068" w:rsidRDefault="002D2828"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EndPr/>
              <w:sdtContent>
                <w:r w:rsidR="00660401">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74A97F47" w:rsidR="00A83068" w:rsidRPr="00486F01" w:rsidRDefault="00486F01" w:rsidP="0087181B">
            <w:pPr>
              <w:spacing w:before="60" w:after="60"/>
              <w:rPr>
                <w:lang w:eastAsia="zh-CN"/>
              </w:rPr>
            </w:pPr>
            <w:r>
              <w:rPr>
                <w:lang w:eastAsia="zh-CN"/>
              </w:rPr>
              <w:t>Basically, for internal use only. Like deans’ office and professors can only see their own data.</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1717DDA2" w:rsidR="00A81D6E" w:rsidRDefault="00486F01" w:rsidP="0087181B">
            <w:pPr>
              <w:spacing w:before="60" w:after="60"/>
              <w:rPr>
                <w:lang w:val="en-US"/>
              </w:rPr>
            </w:pPr>
            <w:r>
              <w:rPr>
                <w:lang w:val="en-US"/>
              </w:rPr>
              <w:t xml:space="preserve">Data can be from assignments, labs, and class project. Professors can collect data from final exams, they don’t want to get data just from one specific question. </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26D631C1" w:rsidR="00810AE9" w:rsidRDefault="00486F01" w:rsidP="0087181B">
            <w:pPr>
              <w:spacing w:before="60" w:after="60"/>
              <w:rPr>
                <w:lang w:val="en-US"/>
              </w:rPr>
            </w:pPr>
            <w:r>
              <w:rPr>
                <w:rFonts w:hint="eastAsia"/>
                <w:lang w:val="en-US"/>
              </w:rPr>
              <w:t>I</w:t>
            </w:r>
            <w:r>
              <w:rPr>
                <w:lang w:val="en-US"/>
              </w:rPr>
              <w:t>t is easy to finish the task by using technology in their work.</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33138F8B" w:rsidR="00810AE9" w:rsidRDefault="00486F01" w:rsidP="0087181B">
            <w:pPr>
              <w:spacing w:before="60" w:after="60"/>
              <w:rPr>
                <w:lang w:val="en-US"/>
              </w:rPr>
            </w:pPr>
            <w:r>
              <w:rPr>
                <w:rFonts w:hint="eastAsia"/>
                <w:lang w:val="en-US"/>
              </w:rPr>
              <w:t>N</w:t>
            </w:r>
            <w:r>
              <w:rPr>
                <w:lang w:val="en-US"/>
              </w:rPr>
              <w:t xml:space="preserve">o particular capacity for learning new tools. </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1FF7B128" w:rsidR="00810AE9" w:rsidRDefault="00486F01" w:rsidP="0087181B">
            <w:pPr>
              <w:spacing w:before="60" w:after="60"/>
              <w:rPr>
                <w:lang w:val="en-US"/>
              </w:rPr>
            </w:pPr>
            <w:r>
              <w:rPr>
                <w:rFonts w:hint="eastAsia"/>
                <w:lang w:val="en-US"/>
              </w:rPr>
              <w:t>I</w:t>
            </w:r>
            <w:r>
              <w:rPr>
                <w:lang w:val="en-US"/>
              </w:rPr>
              <w:t>f the tools are not complex, maybe we should be encouraged to use tool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2DEEDAA8" w:rsidR="00810AE9" w:rsidRDefault="00486F01" w:rsidP="0087181B">
            <w:pPr>
              <w:spacing w:before="60" w:after="60"/>
              <w:rPr>
                <w:lang w:val="en-US"/>
              </w:rPr>
            </w:pPr>
            <w:r>
              <w:rPr>
                <w:rFonts w:hint="eastAsia"/>
                <w:lang w:val="en-US"/>
              </w:rPr>
              <w:t>O</w:t>
            </w:r>
            <w:r>
              <w:rPr>
                <w:lang w:val="en-US"/>
              </w:rPr>
              <w:t>verall good.</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70A75AD8" w:rsidR="00810AE9" w:rsidRDefault="00486F01" w:rsidP="0087181B">
            <w:pPr>
              <w:spacing w:before="60" w:after="60"/>
              <w:rPr>
                <w:lang w:val="en-US"/>
              </w:rPr>
            </w:pPr>
            <w:r>
              <w:rPr>
                <w:rFonts w:hint="eastAsia"/>
                <w:lang w:val="en-US"/>
              </w:rPr>
              <w:t>R</w:t>
            </w:r>
            <w:r>
              <w:rPr>
                <w:lang w:val="en-US"/>
              </w:rPr>
              <w:t>esistance, cross login, outdated data on new system</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127517A9" w14:textId="77777777" w:rsidR="00D1281C" w:rsidRDefault="00486F01" w:rsidP="0087181B">
            <w:pPr>
              <w:spacing w:before="60" w:after="60"/>
              <w:rPr>
                <w:lang w:val="en-US"/>
              </w:rPr>
            </w:pPr>
            <w:r>
              <w:rPr>
                <w:rFonts w:hint="eastAsia"/>
                <w:lang w:val="en-US"/>
              </w:rPr>
              <w:t>L</w:t>
            </w:r>
            <w:r>
              <w:rPr>
                <w:lang w:val="en-US"/>
              </w:rPr>
              <w:t>ike using different web browser, safari, chrome, firefox, etc.</w:t>
            </w:r>
          </w:p>
          <w:p w14:paraId="0DDC4EAD" w14:textId="77050042" w:rsidR="00486F01" w:rsidRDefault="00486F01" w:rsidP="0087181B">
            <w:pPr>
              <w:spacing w:before="60" w:after="60"/>
              <w:rPr>
                <w:lang w:val="en-US"/>
              </w:rPr>
            </w:pPr>
            <w:r>
              <w:rPr>
                <w:rFonts w:hint="eastAsia"/>
                <w:lang w:val="en-US"/>
              </w:rPr>
              <w:t>O</w:t>
            </w:r>
            <w:r>
              <w:rPr>
                <w:lang w:val="en-US"/>
              </w:rPr>
              <w:t>r on different operating system like macOS, windows, linux, etc.</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1B40D698" w:rsidR="00D1281C" w:rsidRDefault="00486F01" w:rsidP="0087181B">
            <w:pPr>
              <w:spacing w:before="60" w:after="60"/>
              <w:rPr>
                <w:lang w:val="en-US"/>
              </w:rPr>
            </w:pPr>
            <w:r>
              <w:rPr>
                <w:rFonts w:hint="eastAsia"/>
                <w:lang w:val="en-US"/>
              </w:rPr>
              <w:t>O</w:t>
            </w:r>
            <w:r>
              <w:rPr>
                <w:lang w:val="en-US"/>
              </w:rPr>
              <w:t>nline like email.</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2EB9BD0F" w:rsidR="00806855" w:rsidRDefault="00F0782E"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29399FB4" w:rsidR="00806855" w:rsidRDefault="00F0782E"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465BE1F4" w:rsidR="00806855" w:rsidRDefault="00486F01"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0C9B348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44A81889" w:rsidR="00806855" w:rsidRDefault="002D2828"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EndPr/>
              <w:sdtContent>
                <w:r w:rsidR="00486F01">
                  <w:rPr>
                    <w:rFonts w:ascii="MS Gothic" w:eastAsia="MS Gothic" w:hAnsi="MS Gothic" w:hint="eastAsia"/>
                    <w:lang w:val="en-US"/>
                  </w:rPr>
                  <w:t>☒</w:t>
                </w:r>
              </w:sdtContent>
            </w:sdt>
            <w:r w:rsidR="00EC0765">
              <w:rPr>
                <w:lang w:val="en-US"/>
              </w:rPr>
              <w:t xml:space="preserve"> Face-to-face/blended</w:t>
            </w:r>
          </w:p>
          <w:p w14:paraId="2AB90311" w14:textId="516C293A" w:rsidR="00EC0765" w:rsidRDefault="002D2828"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EndPr/>
              <w:sdtContent>
                <w:r w:rsidR="00486F01">
                  <w:rPr>
                    <w:rFonts w:ascii="MS Gothic" w:eastAsia="MS Gothic" w:hAnsi="MS Gothic" w:hint="eastAsia"/>
                    <w:lang w:val="en-US"/>
                  </w:rPr>
                  <w:t>☒</w:t>
                </w:r>
              </w:sdtContent>
            </w:sdt>
            <w:r w:rsidR="00EC0765">
              <w:rPr>
                <w:lang w:val="en-US"/>
              </w:rPr>
              <w:t xml:space="preserve"> Online synchronous</w:t>
            </w:r>
          </w:p>
          <w:p w14:paraId="5F44F3CF" w14:textId="04738687" w:rsidR="00EC0765" w:rsidRDefault="002D2828"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EndPr/>
              <w:sdtContent>
                <w:r w:rsidR="00486F01">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3474F15E" w:rsidR="00806855" w:rsidRPr="00B16C8A" w:rsidRDefault="00486F01" w:rsidP="00B16C8A">
            <w:pPr>
              <w:spacing w:before="60" w:after="60"/>
            </w:pPr>
            <w:r>
              <w:rPr>
                <w:rFonts w:hint="eastAsia"/>
              </w:rPr>
              <w:t>N</w:t>
            </w:r>
            <w:r>
              <w:t>ot sure about this one.</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2BE4628D" w14:textId="13AEA88F"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400DED75" w:rsidR="00806855" w:rsidRDefault="002D2828"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451A3A">
              <w:rPr>
                <w:lang w:val="en-US"/>
              </w:rPr>
              <w:t xml:space="preserve"> Single-stream discussions</w:t>
            </w:r>
          </w:p>
          <w:p w14:paraId="26F7C6C4" w14:textId="5C07C69B" w:rsidR="00451A3A" w:rsidRDefault="002D2828" w:rsidP="00451A3A">
            <w:pPr>
              <w:tabs>
                <w:tab w:val="center" w:pos="1197"/>
              </w:tabs>
              <w:spacing w:before="60" w:after="60"/>
              <w:rPr>
                <w:lang w:val="en-US"/>
              </w:rPr>
            </w:pPr>
            <w:sdt>
              <w:sdtPr>
                <w:rPr>
                  <w:lang w:val="en-US"/>
                </w:rPr>
                <w:id w:val="-1966651219"/>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451A3A">
              <w:rPr>
                <w:lang w:val="en-US"/>
              </w:rPr>
              <w:t xml:space="preserve"> Multi-topic conversations</w:t>
            </w:r>
          </w:p>
          <w:p w14:paraId="548E87F8" w14:textId="0AAAC646" w:rsidR="00451A3A" w:rsidRDefault="002D2828" w:rsidP="00451A3A">
            <w:pPr>
              <w:tabs>
                <w:tab w:val="center" w:pos="1197"/>
              </w:tabs>
              <w:spacing w:before="60" w:after="60"/>
              <w:rPr>
                <w:lang w:val="en-US"/>
              </w:rPr>
            </w:pPr>
            <w:sdt>
              <w:sdtPr>
                <w:rPr>
                  <w:lang w:val="en-US"/>
                </w:rPr>
                <w:id w:val="1957213559"/>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06D9FFE2" w14:textId="77777777" w:rsidR="00F0782E" w:rsidRDefault="00F0782E" w:rsidP="00806855">
            <w:pPr>
              <w:spacing w:before="60" w:after="60"/>
              <w:rPr>
                <w:lang w:val="en-US"/>
              </w:rPr>
            </w:pPr>
            <w:r>
              <w:rPr>
                <w:rFonts w:hint="eastAsia"/>
                <w:lang w:val="en-US"/>
              </w:rPr>
              <w:t>L</w:t>
            </w:r>
            <w:r>
              <w:rPr>
                <w:lang w:val="en-US"/>
              </w:rPr>
              <w:t>eave comments.</w:t>
            </w:r>
          </w:p>
          <w:p w14:paraId="7B031466" w14:textId="5B9B9C95" w:rsidR="00806855" w:rsidRDefault="00F0782E" w:rsidP="00806855">
            <w:pPr>
              <w:spacing w:before="60" w:after="60"/>
              <w:rPr>
                <w:lang w:val="en-US"/>
              </w:rPr>
            </w:pPr>
            <w:r>
              <w:rPr>
                <w:lang w:val="en-US"/>
              </w:rPr>
              <w:t xml:space="preserve">Face to face conversation. </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44DB148C"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34E725C1" w:rsidR="00806855" w:rsidRDefault="002D2828" w:rsidP="00500A19">
            <w:pPr>
              <w:tabs>
                <w:tab w:val="center" w:pos="1332"/>
              </w:tabs>
              <w:spacing w:before="60" w:after="60"/>
              <w:rPr>
                <w:lang w:val="en-US"/>
              </w:rPr>
            </w:pPr>
            <w:sdt>
              <w:sdtPr>
                <w:rPr>
                  <w:lang w:val="en-US"/>
                </w:rPr>
                <w:id w:val="1942422524"/>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500A19">
              <w:rPr>
                <w:lang w:val="en-US"/>
              </w:rPr>
              <w:t xml:space="preserve"> Practice groups</w:t>
            </w:r>
          </w:p>
          <w:p w14:paraId="7CA01039" w14:textId="7494A0E6" w:rsidR="00500A19" w:rsidRDefault="002D2828"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500A19">
              <w:rPr>
                <w:lang w:val="en-US"/>
              </w:rPr>
              <w:t xml:space="preserve"> Project teams</w:t>
            </w:r>
          </w:p>
          <w:p w14:paraId="0C9DECCC" w14:textId="2A39FB58" w:rsidR="00500A19" w:rsidRDefault="002D2828"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F5C71B0" w:rsidR="00806855" w:rsidRDefault="00F0782E" w:rsidP="00806855">
            <w:pPr>
              <w:spacing w:before="60" w:after="60"/>
              <w:rPr>
                <w:lang w:val="en-US"/>
              </w:rPr>
            </w:pPr>
            <w:r>
              <w:rPr>
                <w:rFonts w:hint="eastAsia"/>
                <w:lang w:val="en-US"/>
              </w:rPr>
              <w:lastRenderedPageBreak/>
              <w:t>G</w:t>
            </w:r>
            <w:r>
              <w:rPr>
                <w:lang w:val="en-US"/>
              </w:rPr>
              <w:t xml:space="preserve">ood Interface to guide people on collecting data. </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54826314" w14:textId="0B7E925E"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533C9A2B" w:rsidR="00806855" w:rsidRDefault="002D2828" w:rsidP="00E65873">
            <w:pPr>
              <w:tabs>
                <w:tab w:val="center" w:pos="1332"/>
              </w:tabs>
              <w:spacing w:before="60" w:after="60"/>
              <w:rPr>
                <w:lang w:val="en-US"/>
              </w:rPr>
            </w:pPr>
            <w:sdt>
              <w:sdtPr>
                <w:rPr>
                  <w:lang w:val="en-US"/>
                </w:rPr>
                <w:id w:val="-1830200115"/>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Library</w:t>
            </w:r>
          </w:p>
          <w:p w14:paraId="7DE6A37A" w14:textId="4D2D822B" w:rsidR="00E65873" w:rsidRDefault="002D2828"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Structured self-publish</w:t>
            </w:r>
          </w:p>
          <w:p w14:paraId="0D38B986" w14:textId="7D317A76" w:rsidR="00E65873" w:rsidRDefault="002D2828" w:rsidP="00E65873">
            <w:pPr>
              <w:tabs>
                <w:tab w:val="center" w:pos="1332"/>
              </w:tabs>
              <w:spacing w:before="60" w:after="60"/>
              <w:rPr>
                <w:lang w:val="en-US"/>
              </w:rPr>
            </w:pPr>
            <w:sdt>
              <w:sdtPr>
                <w:rPr>
                  <w:lang w:val="en-US"/>
                </w:rPr>
                <w:id w:val="-1200238797"/>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Open self-publish</w:t>
            </w:r>
          </w:p>
          <w:p w14:paraId="14CC2638" w14:textId="58A768EA" w:rsidR="00E65873" w:rsidRDefault="002D2828"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0F1A8A12" w:rsidR="00806855" w:rsidRDefault="00F0782E" w:rsidP="00806855">
            <w:pPr>
              <w:spacing w:before="60" w:after="60"/>
              <w:rPr>
                <w:lang w:val="en-US"/>
              </w:rPr>
            </w:pPr>
            <w:r>
              <w:rPr>
                <w:rFonts w:hint="eastAsia"/>
                <w:lang w:val="en-US"/>
              </w:rPr>
              <w:t>R</w:t>
            </w:r>
            <w:r>
              <w:rPr>
                <w:lang w:val="en-US"/>
              </w:rPr>
              <w:t xml:space="preserve">estricted on publishing. Some data only can be accessed by high-level authorized people. </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635C0292" w:rsidR="00806855" w:rsidRDefault="001A4D03"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11303E99" w:rsidR="00806855" w:rsidRDefault="002D2828"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Questions &amp; requests</w:t>
            </w:r>
          </w:p>
          <w:p w14:paraId="4AF968AA" w14:textId="2022B566" w:rsidR="00E65873" w:rsidRDefault="002D2828"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Access to experts</w:t>
            </w:r>
          </w:p>
          <w:p w14:paraId="3FD7BEB9" w14:textId="03E51872" w:rsidR="00E65873" w:rsidRDefault="002D2828"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Shared problem solving</w:t>
            </w:r>
          </w:p>
          <w:p w14:paraId="3ABAA0D4" w14:textId="78209554" w:rsidR="00E65873" w:rsidRDefault="002D2828"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Knowledge validation</w:t>
            </w:r>
          </w:p>
          <w:p w14:paraId="22548CA6" w14:textId="4814B932" w:rsidR="00E65873" w:rsidRDefault="002D2828"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65C5970C" w:rsidR="00806855" w:rsidRDefault="00F0782E" w:rsidP="00806855">
            <w:pPr>
              <w:spacing w:before="60" w:after="60"/>
              <w:rPr>
                <w:lang w:val="en-US"/>
              </w:rPr>
            </w:pPr>
            <w:r>
              <w:rPr>
                <w:rFonts w:hint="eastAsia"/>
                <w:lang w:val="en-US"/>
              </w:rPr>
              <w:t>O</w:t>
            </w:r>
            <w:r>
              <w:rPr>
                <w:lang w:val="en-US"/>
              </w:rPr>
              <w:t>ne single click for help? Not sure.</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11051049" w14:textId="5D2F479D"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02103BA5"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0C93423F" w:rsidR="00806855" w:rsidRDefault="002D2828" w:rsidP="00806855">
            <w:pPr>
              <w:spacing w:before="60" w:after="60"/>
              <w:rPr>
                <w:lang w:val="en-US"/>
              </w:rPr>
            </w:pPr>
            <w:sdt>
              <w:sdtPr>
                <w:rPr>
                  <w:lang w:val="en-US"/>
                </w:rPr>
                <w:id w:val="1325779903"/>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Connecting</w:t>
            </w:r>
          </w:p>
          <w:p w14:paraId="578034D4" w14:textId="10B708E2" w:rsidR="00E65873" w:rsidRDefault="002D2828" w:rsidP="00806855">
            <w:pPr>
              <w:spacing w:before="60" w:after="60"/>
              <w:rPr>
                <w:lang w:val="en-US"/>
              </w:rPr>
            </w:pPr>
            <w:sdt>
              <w:sdtPr>
                <w:rPr>
                  <w:lang w:val="en-US"/>
                </w:rPr>
                <w:id w:val="-1728140213"/>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Knowing about people</w:t>
            </w:r>
          </w:p>
          <w:p w14:paraId="5F3EBE25" w14:textId="1E2B0930" w:rsidR="00E65873" w:rsidRDefault="002D2828" w:rsidP="00806855">
            <w:pPr>
              <w:spacing w:before="60" w:after="60"/>
              <w:rPr>
                <w:lang w:val="en-US"/>
              </w:rPr>
            </w:pPr>
            <w:sdt>
              <w:sdtPr>
                <w:rPr>
                  <w:lang w:val="en-US"/>
                </w:rPr>
                <w:id w:val="-599720824"/>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0EA4662C" w:rsidR="00806855" w:rsidRDefault="00F0782E" w:rsidP="00806855">
            <w:pPr>
              <w:spacing w:before="60" w:after="60"/>
              <w:rPr>
                <w:lang w:val="en-US"/>
              </w:rPr>
            </w:pPr>
            <w:r>
              <w:rPr>
                <w:rFonts w:hint="eastAsia"/>
                <w:lang w:val="en-US"/>
              </w:rPr>
              <w:t>S</w:t>
            </w:r>
            <w:r>
              <w:rPr>
                <w:lang w:val="en-US"/>
              </w:rPr>
              <w:t>haring data can be helpful for cross program classes.</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1"/>
              <w14:checkedState w14:val="2612" w14:font="MS Gothic"/>
              <w14:uncheckedState w14:val="2610" w14:font="MS Gothic"/>
            </w14:checkbox>
          </w:sdtPr>
          <w:sdtEndPr/>
          <w:sdtContent>
            <w:tc>
              <w:tcPr>
                <w:tcW w:w="448" w:type="dxa"/>
                <w:shd w:val="clear" w:color="auto" w:fill="auto"/>
              </w:tcPr>
              <w:p w14:paraId="13C7792A" w14:textId="15627D22"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People have different levels of </w:t>
            </w:r>
            <w:r w:rsidRPr="000D6F35">
              <w:rPr>
                <w:sz w:val="20"/>
                <w:szCs w:val="20"/>
                <w:lang w:val="en-US"/>
              </w:rPr>
              <w:lastRenderedPageBreak/>
              <w:t>commitment, they take on different roles, and they use tools differently</w:t>
            </w:r>
          </w:p>
        </w:tc>
        <w:tc>
          <w:tcPr>
            <w:tcW w:w="2024" w:type="dxa"/>
            <w:gridSpan w:val="2"/>
            <w:shd w:val="clear" w:color="auto" w:fill="auto"/>
          </w:tcPr>
          <w:p w14:paraId="61253D4B" w14:textId="5C1CCFC0" w:rsidR="00806855" w:rsidRDefault="002D2828"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Levels of participation</w:t>
            </w:r>
          </w:p>
          <w:p w14:paraId="2032EB39" w14:textId="3130A6CD" w:rsidR="00E65873" w:rsidRDefault="002D2828" w:rsidP="00806855">
            <w:pPr>
              <w:spacing w:before="60" w:after="60"/>
              <w:rPr>
                <w:lang w:val="en-US"/>
              </w:rPr>
            </w:pPr>
            <w:sdt>
              <w:sdtPr>
                <w:rPr>
                  <w:lang w:val="en-US"/>
                </w:rPr>
                <w:id w:val="-66963939"/>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Personalization</w:t>
            </w:r>
          </w:p>
          <w:p w14:paraId="62AC5F5E" w14:textId="5502F29D" w:rsidR="00E65873" w:rsidRDefault="002D2828" w:rsidP="00806855">
            <w:pPr>
              <w:spacing w:before="60" w:after="60"/>
              <w:rPr>
                <w:lang w:val="en-US"/>
              </w:rPr>
            </w:pPr>
            <w:sdt>
              <w:sdtPr>
                <w:rPr>
                  <w:lang w:val="en-US"/>
                </w:rPr>
                <w:id w:val="-1042438747"/>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Individual development</w:t>
            </w:r>
          </w:p>
          <w:p w14:paraId="6C9265BA" w14:textId="58D5B714" w:rsidR="00E65873" w:rsidRDefault="002D2828" w:rsidP="00806855">
            <w:pPr>
              <w:spacing w:before="60" w:after="60"/>
              <w:rPr>
                <w:lang w:val="en-US"/>
              </w:rPr>
            </w:pPr>
            <w:sdt>
              <w:sdtPr>
                <w:rPr>
                  <w:lang w:val="en-US"/>
                </w:rPr>
                <w:id w:val="637616430"/>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1AC2F46D" w:rsidR="00806855" w:rsidRDefault="00F0782E" w:rsidP="00806855">
            <w:pPr>
              <w:spacing w:before="60" w:after="60"/>
              <w:rPr>
                <w:lang w:val="en-US"/>
              </w:rPr>
            </w:pPr>
            <w:r>
              <w:rPr>
                <w:rFonts w:hint="eastAsia"/>
                <w:lang w:val="en-US"/>
              </w:rPr>
              <w:t>P</w:t>
            </w:r>
            <w:r>
              <w:rPr>
                <w:lang w:val="en-US"/>
              </w:rPr>
              <w:t xml:space="preserve">rofessors should have access to the data if they are not from the faculty. </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4B57065F"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598CA727" w:rsidR="00806855" w:rsidRDefault="002D2828" w:rsidP="00806855">
            <w:pPr>
              <w:spacing w:before="60" w:after="60"/>
              <w:rPr>
                <w:lang w:val="en-US"/>
              </w:rPr>
            </w:pPr>
            <w:sdt>
              <w:sdtPr>
                <w:rPr>
                  <w:lang w:val="en-US"/>
                </w:rPr>
                <w:id w:val="-663935332"/>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6C749DA" w:rsidR="00CF57D5" w:rsidRDefault="002D2828" w:rsidP="00806855">
            <w:pPr>
              <w:spacing w:before="60" w:after="60"/>
              <w:rPr>
                <w:lang w:val="en-US"/>
              </w:rPr>
            </w:pPr>
            <w:sdt>
              <w:sdtPr>
                <w:rPr>
                  <w:lang w:val="en-US"/>
                </w:rPr>
                <w:id w:val="484905071"/>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Strong core group</w:t>
            </w:r>
          </w:p>
          <w:p w14:paraId="407DDC91" w14:textId="1C9DA8F0" w:rsidR="00CF57D5" w:rsidRDefault="002D2828" w:rsidP="00806855">
            <w:pPr>
              <w:spacing w:before="60" w:after="60"/>
              <w:rPr>
                <w:lang w:val="en-US"/>
              </w:rPr>
            </w:pPr>
            <w:sdt>
              <w:sdtPr>
                <w:rPr>
                  <w:lang w:val="en-US"/>
                </w:rPr>
                <w:id w:val="1830396220"/>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Internal coordination</w:t>
            </w:r>
          </w:p>
          <w:p w14:paraId="7AC88C5B" w14:textId="6E22646A" w:rsidR="00CF57D5" w:rsidRDefault="002D2828" w:rsidP="00806855">
            <w:pPr>
              <w:spacing w:before="60" w:after="60"/>
              <w:rPr>
                <w:lang w:val="en-US"/>
              </w:rPr>
            </w:pPr>
            <w:sdt>
              <w:sdtPr>
                <w:rPr>
                  <w:lang w:val="en-US"/>
                </w:rPr>
                <w:id w:val="-1011370216"/>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23453290" w14:textId="77777777" w:rsidR="00806855" w:rsidRDefault="00F0782E" w:rsidP="00806855">
            <w:pPr>
              <w:spacing w:before="60" w:after="60"/>
              <w:rPr>
                <w:lang w:val="en-US"/>
              </w:rPr>
            </w:pPr>
            <w:r>
              <w:rPr>
                <w:rFonts w:hint="eastAsia"/>
                <w:lang w:val="en-US"/>
              </w:rPr>
              <w:t>D</w:t>
            </w:r>
            <w:r>
              <w:rPr>
                <w:lang w:val="en-US"/>
              </w:rPr>
              <w:t>ynamic tools are flexible.</w:t>
            </w:r>
          </w:p>
          <w:p w14:paraId="7ABD857A" w14:textId="30D4959A" w:rsidR="00F0782E" w:rsidRDefault="00F0782E" w:rsidP="00806855">
            <w:pPr>
              <w:spacing w:before="60" w:after="60"/>
              <w:rPr>
                <w:lang w:val="en-US"/>
              </w:rPr>
            </w:pPr>
            <w:r>
              <w:rPr>
                <w:rFonts w:hint="eastAsia"/>
                <w:lang w:val="en-US"/>
              </w:rPr>
              <w:t>A</w:t>
            </w:r>
            <w:r>
              <w:rPr>
                <w:lang w:val="en-US"/>
              </w:rPr>
              <w:t>dministrators make the decision.</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1"/>
              <w14:checkedState w14:val="2612" w14:font="MS Gothic"/>
              <w14:uncheckedState w14:val="2610" w14:font="MS Gothic"/>
            </w14:checkbox>
          </w:sdtPr>
          <w:sdtEndPr/>
          <w:sdtContent>
            <w:tc>
              <w:tcPr>
                <w:tcW w:w="448" w:type="dxa"/>
                <w:shd w:val="clear" w:color="auto" w:fill="auto"/>
              </w:tcPr>
              <w:p w14:paraId="523C7546" w14:textId="24F18964" w:rsidR="00806855" w:rsidRDefault="001A4D03"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EndPr/>
          <w:sdtContent>
            <w:tc>
              <w:tcPr>
                <w:tcW w:w="454" w:type="dxa"/>
                <w:shd w:val="clear" w:color="auto" w:fill="auto"/>
              </w:tcPr>
              <w:p w14:paraId="6BDE1800" w14:textId="2075B587" w:rsidR="00806855" w:rsidRDefault="001A4D03"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32DC45C5" w:rsidR="00806855" w:rsidRDefault="002D2828" w:rsidP="00806855">
            <w:pPr>
              <w:spacing w:before="60" w:after="60"/>
              <w:rPr>
                <w:lang w:val="en-US"/>
              </w:rPr>
            </w:pPr>
            <w:sdt>
              <w:sdtPr>
                <w:rPr>
                  <w:lang w:val="en-US"/>
                </w:rPr>
                <w:id w:val="-80527160"/>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Organization as context</w:t>
            </w:r>
          </w:p>
          <w:p w14:paraId="645847DA" w14:textId="4B9541EE" w:rsidR="00CF57D5" w:rsidRDefault="002D2828" w:rsidP="00806855">
            <w:pPr>
              <w:spacing w:before="60" w:after="60"/>
              <w:rPr>
                <w:lang w:val="en-US"/>
              </w:rPr>
            </w:pPr>
            <w:sdt>
              <w:sdtPr>
                <w:rPr>
                  <w:lang w:val="en-US"/>
                </w:rPr>
                <w:id w:val="82972447"/>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Cross-organizational</w:t>
            </w:r>
          </w:p>
          <w:p w14:paraId="27DADBB3" w14:textId="35B44D35" w:rsidR="00CF57D5" w:rsidRDefault="002D2828" w:rsidP="00806855">
            <w:pPr>
              <w:spacing w:before="60" w:after="60"/>
              <w:rPr>
                <w:lang w:val="en-US"/>
              </w:rPr>
            </w:pPr>
            <w:sdt>
              <w:sdtPr>
                <w:rPr>
                  <w:lang w:val="en-US"/>
                </w:rPr>
                <w:id w:val="1149625915"/>
                <w14:checkbox>
                  <w14:checked w14:val="1"/>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Other related communities</w:t>
            </w:r>
          </w:p>
          <w:p w14:paraId="6906ECC3" w14:textId="7B3844F2" w:rsidR="00CF57D5" w:rsidRDefault="002D2828"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1A4D03">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2C926CC9" w14:textId="3D5698C6" w:rsidR="00806855" w:rsidRDefault="00F0782E" w:rsidP="00806855">
            <w:pPr>
              <w:spacing w:before="60" w:after="60"/>
              <w:rPr>
                <w:lang w:val="en-US"/>
              </w:rPr>
            </w:pPr>
            <w:r>
              <w:rPr>
                <w:rFonts w:hint="eastAsia"/>
                <w:lang w:val="en-US"/>
              </w:rPr>
              <w:t>T</w:t>
            </w:r>
            <w:r>
              <w:rPr>
                <w:lang w:val="en-US"/>
              </w:rPr>
              <w:t>he tools should be functional.</w:t>
            </w:r>
          </w:p>
          <w:p w14:paraId="49B5ED06" w14:textId="1CBE0427" w:rsidR="00F0782E" w:rsidRDefault="00F0782E" w:rsidP="00806855">
            <w:pPr>
              <w:spacing w:before="60" w:after="60"/>
              <w:rPr>
                <w:lang w:val="en-US"/>
              </w:rPr>
            </w:pPr>
            <w:r>
              <w:rPr>
                <w:lang w:val="en-US"/>
              </w:rPr>
              <w:t xml:space="preserve">And there is something about excel files? Not sure about this one. </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669CD" w14:textId="77777777" w:rsidR="002D2828" w:rsidRDefault="002D2828" w:rsidP="007434F8">
      <w:pPr>
        <w:spacing w:after="0" w:line="240" w:lineRule="auto"/>
      </w:pPr>
      <w:r>
        <w:separator/>
      </w:r>
    </w:p>
  </w:endnote>
  <w:endnote w:type="continuationSeparator" w:id="0">
    <w:p w14:paraId="59B8DD10" w14:textId="77777777" w:rsidR="002D2828" w:rsidRDefault="002D2828"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55AAE" w14:textId="77777777" w:rsidR="002D2828" w:rsidRDefault="002D2828" w:rsidP="007434F8">
      <w:pPr>
        <w:spacing w:after="0" w:line="240" w:lineRule="auto"/>
      </w:pPr>
      <w:r>
        <w:separator/>
      </w:r>
    </w:p>
  </w:footnote>
  <w:footnote w:type="continuationSeparator" w:id="0">
    <w:p w14:paraId="2CD1C06A" w14:textId="77777777" w:rsidR="002D2828" w:rsidRDefault="002D2828"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a3"/>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37EAE"/>
    <w:rsid w:val="000D6F35"/>
    <w:rsid w:val="001409CD"/>
    <w:rsid w:val="001A4D03"/>
    <w:rsid w:val="001D21FF"/>
    <w:rsid w:val="00217E29"/>
    <w:rsid w:val="00243360"/>
    <w:rsid w:val="002D2828"/>
    <w:rsid w:val="00322B6F"/>
    <w:rsid w:val="0033471C"/>
    <w:rsid w:val="00380E18"/>
    <w:rsid w:val="003B4F09"/>
    <w:rsid w:val="003C35BA"/>
    <w:rsid w:val="00402394"/>
    <w:rsid w:val="00451A3A"/>
    <w:rsid w:val="00486F01"/>
    <w:rsid w:val="004B4014"/>
    <w:rsid w:val="004C7C3C"/>
    <w:rsid w:val="00500A19"/>
    <w:rsid w:val="00526596"/>
    <w:rsid w:val="00570AA8"/>
    <w:rsid w:val="00591D16"/>
    <w:rsid w:val="005D3FE4"/>
    <w:rsid w:val="005F2033"/>
    <w:rsid w:val="0065430B"/>
    <w:rsid w:val="00660401"/>
    <w:rsid w:val="00730FF6"/>
    <w:rsid w:val="00736C51"/>
    <w:rsid w:val="007427E6"/>
    <w:rsid w:val="007434F8"/>
    <w:rsid w:val="0075399F"/>
    <w:rsid w:val="00790EA9"/>
    <w:rsid w:val="007C71D0"/>
    <w:rsid w:val="007F196A"/>
    <w:rsid w:val="00806855"/>
    <w:rsid w:val="00810AE9"/>
    <w:rsid w:val="0087181B"/>
    <w:rsid w:val="008967A9"/>
    <w:rsid w:val="008A2EE6"/>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96FB0"/>
    <w:rsid w:val="00EC0765"/>
    <w:rsid w:val="00EE22CD"/>
    <w:rsid w:val="00F0782E"/>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34F8"/>
    <w:pPr>
      <w:tabs>
        <w:tab w:val="center" w:pos="4680"/>
        <w:tab w:val="right" w:pos="9360"/>
      </w:tabs>
      <w:spacing w:after="0" w:line="240" w:lineRule="auto"/>
    </w:pPr>
  </w:style>
  <w:style w:type="character" w:customStyle="1" w:styleId="a4">
    <w:name w:val="页眉 字符"/>
    <w:basedOn w:val="a0"/>
    <w:link w:val="a3"/>
    <w:uiPriority w:val="99"/>
    <w:rsid w:val="007434F8"/>
  </w:style>
  <w:style w:type="paragraph" w:styleId="a5">
    <w:name w:val="footer"/>
    <w:basedOn w:val="a"/>
    <w:link w:val="a6"/>
    <w:uiPriority w:val="99"/>
    <w:unhideWhenUsed/>
    <w:rsid w:val="007434F8"/>
    <w:pPr>
      <w:tabs>
        <w:tab w:val="center" w:pos="4680"/>
        <w:tab w:val="right" w:pos="9360"/>
      </w:tabs>
      <w:spacing w:after="0" w:line="240" w:lineRule="auto"/>
    </w:pPr>
  </w:style>
  <w:style w:type="character" w:customStyle="1" w:styleId="a6">
    <w:name w:val="页脚 字符"/>
    <w:basedOn w:val="a0"/>
    <w:link w:val="a5"/>
    <w:uiPriority w:val="99"/>
    <w:rsid w:val="007434F8"/>
  </w:style>
  <w:style w:type="table" w:styleId="a7">
    <w:name w:val="Table Grid"/>
    <w:basedOn w:val="a1"/>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4496A-353F-4FC8-BB37-A3C862D1F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5</Pages>
  <Words>1441</Words>
  <Characters>821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Jinkai Fan</cp:lastModifiedBy>
  <cp:revision>35</cp:revision>
  <dcterms:created xsi:type="dcterms:W3CDTF">2019-09-16T00:44:00Z</dcterms:created>
  <dcterms:modified xsi:type="dcterms:W3CDTF">2019-09-25T02:25:00Z</dcterms:modified>
</cp:coreProperties>
</file>